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2F595" w14:textId="5926F01D" w:rsidR="004E06DA" w:rsidRDefault="00113FD3" w:rsidP="009466B3">
      <w:pPr>
        <w:pStyle w:val="Caption"/>
        <w:jc w:val="center"/>
        <w:rPr>
          <w:sz w:val="32"/>
        </w:rPr>
      </w:pPr>
      <w:r>
        <w:rPr>
          <w:rFonts w:hint="eastAsia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18715FF" wp14:editId="7417F0AB">
                <wp:simplePos x="0" y="0"/>
                <wp:positionH relativeFrom="margin">
                  <wp:posOffset>4509770</wp:posOffset>
                </wp:positionH>
                <wp:positionV relativeFrom="paragraph">
                  <wp:posOffset>126365</wp:posOffset>
                </wp:positionV>
                <wp:extent cx="1543050" cy="561975"/>
                <wp:effectExtent l="0" t="0" r="19050" b="285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561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F8EC6B" w14:textId="0F509F64" w:rsidR="00113FD3" w:rsidRPr="00D24409" w:rsidRDefault="00AA5E87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  <w:t>圖書館</w:t>
                            </w:r>
                            <w:r w:rsidR="00021F2F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  <w:t>使用</w:t>
                            </w:r>
                            <w:r w:rsidR="00113FD3" w:rsidRPr="00D24409">
                              <w:rPr>
                                <w:color w:val="000000" w:themeColor="text1"/>
                                <w:sz w:val="16"/>
                                <w:szCs w:val="16"/>
                                <w:u w:val="single"/>
                                <w:lang w:eastAsia="zh-HK"/>
                              </w:rPr>
                              <w:t>:</w:t>
                            </w:r>
                          </w:p>
                          <w:p w14:paraId="3A139202" w14:textId="5FA2D6A6" w:rsidR="00113FD3" w:rsidRPr="00D24409" w:rsidRDefault="000C2437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</w:pPr>
                            <w:r w:rsidRPr="000C2437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收書者</w:t>
                            </w:r>
                            <w:r w:rsidR="00D24409"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: __________</w:t>
                            </w:r>
                            <w:r w:rsid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_____</w:t>
                            </w:r>
                          </w:p>
                          <w:p w14:paraId="77AACF4B" w14:textId="07A7B53F" w:rsidR="00113FD3" w:rsidRPr="00D24409" w:rsidRDefault="000C2437" w:rsidP="00D24409">
                            <w:pPr>
                              <w:spacing w:line="240" w:lineRule="exact"/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</w:pPr>
                            <w:r w:rsidRPr="000C2437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收書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日</w:t>
                            </w:r>
                            <w:r w:rsidR="00CC5B60"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期</w:t>
                            </w:r>
                            <w:r w:rsidR="00D24409" w:rsidRP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>:</w:t>
                            </w:r>
                            <w:r w:rsidR="00D24409">
                              <w:rPr>
                                <w:color w:val="000000" w:themeColor="text1"/>
                                <w:sz w:val="16"/>
                                <w:szCs w:val="16"/>
                                <w:lang w:eastAsia="zh-HK"/>
                              </w:rPr>
                              <w:t xml:space="preserve"> 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8715FF" id="矩形 2" o:spid="_x0000_s1026" style="position:absolute;left:0;text-align:left;margin-left:355.1pt;margin-top:9.95pt;width:121.5pt;height:44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" filled="f" strokecolor="black [3213]" strokeweight="1pt">
                <v:textbox>
                  <w:txbxContent>
                    <w:p w14:paraId="03F8EC6B" w14:textId="0F509F64" w:rsidR="00113FD3" w:rsidRPr="00D24409" w:rsidRDefault="00AA5E87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  <w:t>圖書館</w:t>
                      </w:r>
                      <w:r w:rsidR="00021F2F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  <w:t>使用</w:t>
                      </w:r>
                      <w:r w:rsidR="00113FD3" w:rsidRPr="00D24409">
                        <w:rPr>
                          <w:color w:val="000000" w:themeColor="text1"/>
                          <w:sz w:val="16"/>
                          <w:szCs w:val="16"/>
                          <w:u w:val="single"/>
                          <w:lang w:eastAsia="zh-HK"/>
                        </w:rPr>
                        <w:t>:</w:t>
                      </w:r>
                    </w:p>
                    <w:p w14:paraId="3A139202" w14:textId="5FA2D6A6" w:rsidR="00113FD3" w:rsidRPr="00D24409" w:rsidRDefault="000C2437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</w:pPr>
                      <w:r w:rsidRPr="000C2437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收書者</w:t>
                      </w:r>
                      <w:r w:rsidR="00D24409"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: __________</w:t>
                      </w:r>
                      <w:r w:rsid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_____</w:t>
                      </w:r>
                    </w:p>
                    <w:p w14:paraId="77AACF4B" w14:textId="07A7B53F" w:rsidR="00113FD3" w:rsidRPr="00D24409" w:rsidRDefault="000C2437" w:rsidP="00D24409">
                      <w:pPr>
                        <w:spacing w:line="240" w:lineRule="exact"/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</w:pPr>
                      <w:r w:rsidRPr="000C2437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收書</w:t>
                      </w:r>
                      <w:r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日</w:t>
                      </w:r>
                      <w:r w:rsidR="00CC5B60">
                        <w:rPr>
                          <w:rFonts w:hint="eastAsia"/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期</w:t>
                      </w:r>
                      <w:r w:rsidR="00D24409" w:rsidRP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>:</w:t>
                      </w:r>
                      <w:r w:rsidR="00D24409">
                        <w:rPr>
                          <w:color w:val="000000" w:themeColor="text1"/>
                          <w:sz w:val="16"/>
                          <w:szCs w:val="16"/>
                          <w:lang w:eastAsia="zh-HK"/>
                        </w:rPr>
                        <w:t xml:space="preserve"> _____________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A72C5" w:rsidRPr="008A72C5">
        <w:rPr>
          <w:rFonts w:hint="eastAsia"/>
          <w:sz w:val="32"/>
        </w:rPr>
        <w:t>贈書表格</w:t>
      </w:r>
    </w:p>
    <w:p w14:paraId="4D541C29" w14:textId="74C82AF3" w:rsidR="004E06DA" w:rsidRDefault="00014370" w:rsidP="009466B3">
      <w:pPr>
        <w:pStyle w:val="BodyTextIndent"/>
        <w:numPr>
          <w:ilvl w:val="0"/>
          <w:numId w:val="7"/>
        </w:numPr>
        <w:spacing w:line="360" w:lineRule="auto"/>
      </w:pPr>
      <w:r w:rsidRPr="00014370">
        <w:rPr>
          <w:rFonts w:hint="eastAsia"/>
        </w:rPr>
        <w:t>捐贈者資料</w:t>
      </w:r>
      <w:r w:rsidR="004E06DA">
        <w:rPr>
          <w:rFonts w:hint="eastAsia"/>
        </w:rPr>
        <w:t>:</w:t>
      </w:r>
    </w:p>
    <w:tbl>
      <w:tblPr>
        <w:tblW w:w="9498" w:type="dxa"/>
        <w:tblInd w:w="28" w:type="dxa"/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552"/>
        <w:gridCol w:w="1347"/>
        <w:gridCol w:w="1129"/>
        <w:gridCol w:w="1129"/>
        <w:gridCol w:w="1129"/>
        <w:gridCol w:w="1129"/>
        <w:gridCol w:w="1083"/>
      </w:tblGrid>
      <w:tr w:rsidR="00AF5E08" w14:paraId="17611683" w14:textId="77777777" w:rsidTr="00DA1C23">
        <w:tc>
          <w:tcPr>
            <w:tcW w:w="2552" w:type="dxa"/>
          </w:tcPr>
          <w:p w14:paraId="2EC9323A" w14:textId="04993C34" w:rsidR="00AF5E08" w:rsidRDefault="006E3650" w:rsidP="008C3A82">
            <w:pPr>
              <w:jc w:val="right"/>
              <w:rPr>
                <w:b/>
                <w:lang w:eastAsia="zh-HK"/>
              </w:rPr>
            </w:pPr>
            <w:r w:rsidRPr="006E3650">
              <w:rPr>
                <w:rFonts w:hint="eastAsia"/>
                <w:b/>
                <w:lang w:eastAsia="zh-HK"/>
              </w:rPr>
              <w:t>稱謂</w:t>
            </w:r>
            <w:r w:rsidR="00AF5E08">
              <w:rPr>
                <w:b/>
                <w:lang w:eastAsia="zh-HK"/>
              </w:rPr>
              <w:t>:</w:t>
            </w:r>
          </w:p>
        </w:tc>
        <w:tc>
          <w:tcPr>
            <w:tcW w:w="1347" w:type="dxa"/>
          </w:tcPr>
          <w:p w14:paraId="7798B308" w14:textId="2D1B6D4F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3A0012">
              <w:rPr>
                <w:rFonts w:hint="eastAsia"/>
                <w:lang w:eastAsia="zh-HK"/>
              </w:rPr>
              <w:t>教授</w:t>
            </w:r>
          </w:p>
        </w:tc>
        <w:tc>
          <w:tcPr>
            <w:tcW w:w="1129" w:type="dxa"/>
          </w:tcPr>
          <w:p w14:paraId="3819438D" w14:textId="2346C301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AF5E08">
              <w:rPr>
                <w:b/>
                <w:sz w:val="20"/>
              </w:rPr>
              <w:t xml:space="preserve"> </w:t>
            </w:r>
            <w:r w:rsidR="003A0012">
              <w:rPr>
                <w:rFonts w:hint="eastAsia"/>
                <w:lang w:eastAsia="zh-HK"/>
              </w:rPr>
              <w:t>博士</w:t>
            </w:r>
          </w:p>
        </w:tc>
        <w:tc>
          <w:tcPr>
            <w:tcW w:w="1129" w:type="dxa"/>
          </w:tcPr>
          <w:p w14:paraId="3C4145A0" w14:textId="7281B3DB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AF5E08">
              <w:rPr>
                <w:b/>
                <w:sz w:val="20"/>
              </w:rPr>
              <w:t xml:space="preserve"> </w:t>
            </w:r>
            <w:r w:rsidR="003A0012">
              <w:rPr>
                <w:rFonts w:hint="eastAsia"/>
                <w:lang w:eastAsia="zh-HK"/>
              </w:rPr>
              <w:t>先生</w:t>
            </w:r>
          </w:p>
        </w:tc>
        <w:tc>
          <w:tcPr>
            <w:tcW w:w="1129" w:type="dxa"/>
          </w:tcPr>
          <w:p w14:paraId="2F18D6F4" w14:textId="754873FB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E134D7" w:rsidRPr="00E134D7">
              <w:rPr>
                <w:rFonts w:ascii="Wingdings 2" w:eastAsia="Wingdings 2" w:hAnsi="Wingdings 2" w:cs="Wingdings 2" w:hint="eastAsia"/>
                <w:lang w:eastAsia="zh-HK"/>
              </w:rPr>
              <w:t>太太</w:t>
            </w:r>
          </w:p>
        </w:tc>
        <w:tc>
          <w:tcPr>
            <w:tcW w:w="1129" w:type="dxa"/>
          </w:tcPr>
          <w:p w14:paraId="66FB2196" w14:textId="79E794A5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E134D7">
              <w:rPr>
                <w:rFonts w:hint="eastAsia"/>
                <w:lang w:eastAsia="zh-HK"/>
              </w:rPr>
              <w:t>女士</w:t>
            </w:r>
          </w:p>
        </w:tc>
        <w:tc>
          <w:tcPr>
            <w:tcW w:w="1083" w:type="dxa"/>
          </w:tcPr>
          <w:p w14:paraId="4B445441" w14:textId="29693FA2" w:rsidR="00AF5E08" w:rsidRDefault="006309F4" w:rsidP="008C3A82">
            <w:pPr>
              <w:ind w:firstLineChars="50" w:firstLine="120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E134D7">
              <w:rPr>
                <w:rFonts w:hint="eastAsia"/>
                <w:lang w:eastAsia="zh-HK"/>
              </w:rPr>
              <w:t>小姐</w:t>
            </w:r>
          </w:p>
        </w:tc>
      </w:tr>
      <w:tr w:rsidR="004E06DA" w14:paraId="1BAFF50E" w14:textId="77777777" w:rsidTr="00DA1C23">
        <w:tc>
          <w:tcPr>
            <w:tcW w:w="2552" w:type="dxa"/>
            <w:vAlign w:val="center"/>
          </w:tcPr>
          <w:p w14:paraId="02A94B5A" w14:textId="0D502952" w:rsidR="004E06DA" w:rsidRPr="008C3A82" w:rsidRDefault="003A19D2" w:rsidP="00DA1C23">
            <w:pPr>
              <w:jc w:val="right"/>
              <w:rPr>
                <w:b/>
              </w:rPr>
            </w:pPr>
            <w:r w:rsidRPr="003A19D2">
              <w:rPr>
                <w:rFonts w:hint="eastAsia"/>
                <w:b/>
              </w:rPr>
              <w:t>姓名</w:t>
            </w:r>
            <w:r w:rsidR="00ED334A">
              <w:rPr>
                <w:rFonts w:hint="eastAsia"/>
                <w:b/>
                <w:lang w:eastAsia="zh-HK"/>
              </w:rPr>
              <w:t xml:space="preserve"> </w:t>
            </w:r>
            <w:r w:rsidR="008C3A82">
              <w:rPr>
                <w:b/>
              </w:rPr>
              <w:t xml:space="preserve">/ </w:t>
            </w:r>
            <w:r w:rsidR="00ED334A" w:rsidRPr="00ED334A">
              <w:rPr>
                <w:rFonts w:hint="eastAsia"/>
                <w:b/>
              </w:rPr>
              <w:t>機構</w:t>
            </w:r>
            <w:r w:rsidR="008C3A82">
              <w:rPr>
                <w:b/>
              </w:rPr>
              <w:t>:</w:t>
            </w:r>
          </w:p>
        </w:tc>
        <w:tc>
          <w:tcPr>
            <w:tcW w:w="6946" w:type="dxa"/>
            <w:gridSpan w:val="6"/>
            <w:tcBorders>
              <w:bottom w:val="single" w:sz="4" w:space="0" w:color="auto"/>
            </w:tcBorders>
          </w:tcPr>
          <w:p w14:paraId="33BC722B" w14:textId="77777777" w:rsidR="004E06DA" w:rsidRDefault="004E06DA"/>
          <w:p w14:paraId="5F74B77C" w14:textId="77777777" w:rsidR="004E06DA" w:rsidRDefault="004E06DA"/>
        </w:tc>
      </w:tr>
      <w:tr w:rsidR="00FD71C1" w14:paraId="5389F000" w14:textId="77777777" w:rsidTr="00DA1C23">
        <w:tc>
          <w:tcPr>
            <w:tcW w:w="2552" w:type="dxa"/>
            <w:vAlign w:val="center"/>
          </w:tcPr>
          <w:p w14:paraId="4858C7DE" w14:textId="66651729" w:rsidR="00FD71C1" w:rsidRDefault="00AC1991" w:rsidP="00DA1C23">
            <w:pPr>
              <w:jc w:val="right"/>
              <w:rPr>
                <w:b/>
              </w:rPr>
            </w:pPr>
            <w:r w:rsidRPr="00AC1991">
              <w:rPr>
                <w:rFonts w:hint="eastAsia"/>
                <w:b/>
              </w:rPr>
              <w:t>聯絡電話</w:t>
            </w:r>
            <w:r w:rsidR="008C3A82">
              <w:rPr>
                <w:b/>
              </w:rPr>
              <w:t>:</w:t>
            </w:r>
          </w:p>
        </w:tc>
        <w:tc>
          <w:tcPr>
            <w:tcW w:w="69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0F868D1" w14:textId="77777777" w:rsidR="00FD71C1" w:rsidRDefault="00FD71C1"/>
          <w:p w14:paraId="24D9D33F" w14:textId="77777777" w:rsidR="00FD71C1" w:rsidRDefault="00FD71C1"/>
        </w:tc>
      </w:tr>
      <w:tr w:rsidR="004E06DA" w14:paraId="635E2722" w14:textId="77777777" w:rsidTr="00DA1C23">
        <w:tc>
          <w:tcPr>
            <w:tcW w:w="2552" w:type="dxa"/>
            <w:vAlign w:val="center"/>
          </w:tcPr>
          <w:p w14:paraId="580C266D" w14:textId="65A73269" w:rsidR="004E06DA" w:rsidRPr="00E71DDB" w:rsidRDefault="00991B4A" w:rsidP="00E71DDB">
            <w:pPr>
              <w:jc w:val="right"/>
            </w:pPr>
            <w:r w:rsidRPr="00991B4A">
              <w:rPr>
                <w:rFonts w:hint="eastAsia"/>
                <w:b/>
              </w:rPr>
              <w:t>電郵地址</w:t>
            </w:r>
            <w:r w:rsidR="008C3A82">
              <w:rPr>
                <w:b/>
              </w:rPr>
              <w:t>:</w:t>
            </w:r>
            <w:r w:rsidR="008C3A82">
              <w:rPr>
                <w:rFonts w:hint="eastAsia"/>
              </w:rPr>
              <w:t xml:space="preserve"> </w:t>
            </w:r>
          </w:p>
        </w:tc>
        <w:tc>
          <w:tcPr>
            <w:tcW w:w="69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52B0FB8" w14:textId="77777777" w:rsidR="004E06DA" w:rsidRDefault="004E06DA"/>
          <w:p w14:paraId="4006E3CE" w14:textId="77777777" w:rsidR="00FD71C1" w:rsidRDefault="00FD71C1"/>
        </w:tc>
      </w:tr>
      <w:tr w:rsidR="004E06DA" w14:paraId="1D9D58D5" w14:textId="77777777" w:rsidTr="00DA1C23">
        <w:tc>
          <w:tcPr>
            <w:tcW w:w="2552" w:type="dxa"/>
            <w:vAlign w:val="center"/>
          </w:tcPr>
          <w:p w14:paraId="2E102044" w14:textId="4D9E9B88" w:rsidR="004E06DA" w:rsidRDefault="00FE1CA7" w:rsidP="00DA1C23">
            <w:pPr>
              <w:jc w:val="right"/>
            </w:pPr>
            <w:r w:rsidRPr="00FE1CA7">
              <w:rPr>
                <w:rFonts w:hint="eastAsia"/>
                <w:b/>
              </w:rPr>
              <w:t>地址</w:t>
            </w:r>
            <w:r w:rsidR="008C3A82">
              <w:rPr>
                <w:b/>
              </w:rPr>
              <w:t>:</w:t>
            </w:r>
          </w:p>
        </w:tc>
        <w:tc>
          <w:tcPr>
            <w:tcW w:w="69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BB28D2C" w14:textId="77777777" w:rsidR="004E06DA" w:rsidRDefault="004E06DA"/>
          <w:p w14:paraId="4BDE9ADD" w14:textId="77777777" w:rsidR="00B06E32" w:rsidRDefault="00B06E32"/>
          <w:p w14:paraId="35E7EDDF" w14:textId="77777777" w:rsidR="00AD1440" w:rsidRDefault="00AD1440"/>
        </w:tc>
      </w:tr>
    </w:tbl>
    <w:p w14:paraId="3865AE88" w14:textId="7F9804A7" w:rsidR="004E06DA" w:rsidRDefault="00DC7BA9" w:rsidP="009466B3">
      <w:pPr>
        <w:numPr>
          <w:ilvl w:val="0"/>
          <w:numId w:val="7"/>
        </w:numPr>
        <w:spacing w:line="360" w:lineRule="auto"/>
      </w:pPr>
      <w:r>
        <w:rPr>
          <w:rFonts w:hint="eastAsia"/>
          <w:b/>
        </w:rPr>
        <w:t>捐贈物品資料</w:t>
      </w:r>
    </w:p>
    <w:tbl>
      <w:tblPr>
        <w:tblW w:w="952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80"/>
        <w:gridCol w:w="1106"/>
        <w:gridCol w:w="1209"/>
        <w:gridCol w:w="1157"/>
        <w:gridCol w:w="1158"/>
        <w:gridCol w:w="1295"/>
        <w:gridCol w:w="1021"/>
      </w:tblGrid>
      <w:tr w:rsidR="00997BF0" w14:paraId="7AB845F3" w14:textId="77777777" w:rsidTr="00EB4448">
        <w:trPr>
          <w:trHeight w:val="306"/>
        </w:trPr>
        <w:tc>
          <w:tcPr>
            <w:tcW w:w="2580" w:type="dxa"/>
          </w:tcPr>
          <w:p w14:paraId="2FE5785D" w14:textId="6C54AC5E" w:rsidR="00997BF0" w:rsidRPr="00CA1598" w:rsidRDefault="005F70E0" w:rsidP="00997BF0">
            <w:pPr>
              <w:wordWrap w:val="0"/>
              <w:jc w:val="right"/>
              <w:rPr>
                <w:b/>
              </w:rPr>
            </w:pPr>
            <w:r>
              <w:rPr>
                <w:rFonts w:hint="eastAsia"/>
                <w:b/>
              </w:rPr>
              <w:t>捐贈物品總數</w:t>
            </w:r>
            <w:r w:rsidR="00997BF0" w:rsidRPr="00CA1598">
              <w:rPr>
                <w:b/>
              </w:rPr>
              <w:t>:</w:t>
            </w:r>
          </w:p>
        </w:tc>
        <w:tc>
          <w:tcPr>
            <w:tcW w:w="6946" w:type="dxa"/>
            <w:gridSpan w:val="6"/>
            <w:tcBorders>
              <w:bottom w:val="single" w:sz="4" w:space="0" w:color="auto"/>
            </w:tcBorders>
          </w:tcPr>
          <w:p w14:paraId="11476347" w14:textId="77777777" w:rsidR="00997BF0" w:rsidRDefault="00997BF0" w:rsidP="00997BF0">
            <w:pPr>
              <w:jc w:val="center"/>
              <w:rPr>
                <w:b/>
              </w:rPr>
            </w:pPr>
          </w:p>
        </w:tc>
      </w:tr>
      <w:tr w:rsidR="00355298" w14:paraId="2A526479" w14:textId="77777777" w:rsidTr="00EB4448">
        <w:trPr>
          <w:trHeight w:val="306"/>
        </w:trPr>
        <w:tc>
          <w:tcPr>
            <w:tcW w:w="2580" w:type="dxa"/>
            <w:vMerge w:val="restart"/>
            <w:vAlign w:val="center"/>
          </w:tcPr>
          <w:p w14:paraId="0A606D19" w14:textId="7DA1BC6C" w:rsidR="00355298" w:rsidRPr="00CA1598" w:rsidRDefault="00872E6A" w:rsidP="007B790C">
            <w:pPr>
              <w:jc w:val="right"/>
              <w:rPr>
                <w:b/>
              </w:rPr>
            </w:pPr>
            <w:r w:rsidRPr="00872E6A">
              <w:rPr>
                <w:rFonts w:hint="eastAsia"/>
                <w:b/>
              </w:rPr>
              <w:t>捐贈物品</w:t>
            </w:r>
            <w:r w:rsidR="004A1196">
              <w:rPr>
                <w:rFonts w:hint="eastAsia"/>
                <w:b/>
              </w:rPr>
              <w:t>的各數量</w:t>
            </w:r>
            <w:r w:rsidR="00355298" w:rsidRPr="00CA1598">
              <w:rPr>
                <w:b/>
              </w:rPr>
              <w:t>: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</w:tcBorders>
          </w:tcPr>
          <w:p w14:paraId="30460843" w14:textId="6BA4EFB1" w:rsidR="00355298" w:rsidRPr="002302F3" w:rsidRDefault="00B90428" w:rsidP="002302F3">
            <w:pPr>
              <w:pStyle w:val="ListParagraph"/>
              <w:numPr>
                <w:ilvl w:val="0"/>
                <w:numId w:val="12"/>
              </w:numPr>
              <w:ind w:leftChars="0"/>
              <w:rPr>
                <w:bCs/>
              </w:rPr>
            </w:pPr>
            <w:r w:rsidRPr="00B90428">
              <w:rPr>
                <w:rFonts w:hint="eastAsia"/>
                <w:bCs/>
              </w:rPr>
              <w:t>書籍</w:t>
            </w:r>
          </w:p>
        </w:tc>
        <w:tc>
          <w:tcPr>
            <w:tcW w:w="2315" w:type="dxa"/>
            <w:gridSpan w:val="2"/>
            <w:tcBorders>
              <w:top w:val="single" w:sz="4" w:space="0" w:color="auto"/>
            </w:tcBorders>
          </w:tcPr>
          <w:p w14:paraId="09B7C451" w14:textId="043BE84D" w:rsidR="00355298" w:rsidRPr="002302F3" w:rsidRDefault="00E5626F" w:rsidP="002302F3">
            <w:pPr>
              <w:pStyle w:val="ListParagraph"/>
              <w:numPr>
                <w:ilvl w:val="0"/>
                <w:numId w:val="12"/>
              </w:numPr>
              <w:ind w:leftChars="0"/>
              <w:rPr>
                <w:bCs/>
              </w:rPr>
            </w:pPr>
            <w:r w:rsidRPr="00E5626F">
              <w:rPr>
                <w:rFonts w:hint="eastAsia"/>
                <w:bCs/>
              </w:rPr>
              <w:t>期刊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</w:tcBorders>
          </w:tcPr>
          <w:p w14:paraId="69F2FFF6" w14:textId="37474F10" w:rsidR="00355298" w:rsidRPr="002302F3" w:rsidRDefault="00993FC8" w:rsidP="002302F3">
            <w:pPr>
              <w:pStyle w:val="ListParagraph"/>
              <w:numPr>
                <w:ilvl w:val="0"/>
                <w:numId w:val="12"/>
              </w:numPr>
              <w:ind w:leftChars="0"/>
              <w:rPr>
                <w:bCs/>
                <w:lang w:eastAsia="zh-HK"/>
              </w:rPr>
            </w:pPr>
            <w:r w:rsidRPr="00993FC8">
              <w:rPr>
                <w:rFonts w:hint="eastAsia"/>
                <w:bCs/>
                <w:lang w:eastAsia="zh-HK"/>
              </w:rPr>
              <w:t>多媒體</w:t>
            </w:r>
          </w:p>
        </w:tc>
      </w:tr>
      <w:tr w:rsidR="00EB4448" w14:paraId="09983242" w14:textId="77777777" w:rsidTr="00EB4448">
        <w:tc>
          <w:tcPr>
            <w:tcW w:w="2580" w:type="dxa"/>
            <w:vMerge/>
          </w:tcPr>
          <w:p w14:paraId="35E54336" w14:textId="13777E96" w:rsidR="00EB4448" w:rsidRPr="00CA1598" w:rsidRDefault="00EB4448" w:rsidP="00997BF0">
            <w:pPr>
              <w:jc w:val="right"/>
              <w:rPr>
                <w:b/>
              </w:rPr>
            </w:pPr>
          </w:p>
        </w:tc>
        <w:tc>
          <w:tcPr>
            <w:tcW w:w="1106" w:type="dxa"/>
          </w:tcPr>
          <w:p w14:paraId="7F098549" w14:textId="77777777" w:rsidR="00EB4448" w:rsidRPr="002302F3" w:rsidRDefault="00EB4448">
            <w:pPr>
              <w:rPr>
                <w:bCs/>
              </w:rPr>
            </w:pPr>
          </w:p>
        </w:tc>
        <w:tc>
          <w:tcPr>
            <w:tcW w:w="1209" w:type="dxa"/>
            <w:tcBorders>
              <w:bottom w:val="single" w:sz="4" w:space="0" w:color="auto"/>
            </w:tcBorders>
          </w:tcPr>
          <w:p w14:paraId="37502C82" w14:textId="45BD022E" w:rsidR="00EB4448" w:rsidRPr="002302F3" w:rsidRDefault="00EB4448">
            <w:pPr>
              <w:rPr>
                <w:bCs/>
              </w:rPr>
            </w:pPr>
          </w:p>
        </w:tc>
        <w:tc>
          <w:tcPr>
            <w:tcW w:w="1157" w:type="dxa"/>
          </w:tcPr>
          <w:p w14:paraId="56B1DBC9" w14:textId="77777777" w:rsidR="00EB4448" w:rsidRPr="002302F3" w:rsidRDefault="00EB4448">
            <w:pPr>
              <w:rPr>
                <w:bCs/>
              </w:rPr>
            </w:pPr>
          </w:p>
        </w:tc>
        <w:tc>
          <w:tcPr>
            <w:tcW w:w="1158" w:type="dxa"/>
            <w:tcBorders>
              <w:bottom w:val="single" w:sz="4" w:space="0" w:color="auto"/>
            </w:tcBorders>
          </w:tcPr>
          <w:p w14:paraId="19C8526B" w14:textId="1B3EE3B2" w:rsidR="00EB4448" w:rsidRPr="002302F3" w:rsidRDefault="00EB4448">
            <w:pPr>
              <w:rPr>
                <w:bCs/>
              </w:rPr>
            </w:pPr>
          </w:p>
        </w:tc>
        <w:tc>
          <w:tcPr>
            <w:tcW w:w="1295" w:type="dxa"/>
          </w:tcPr>
          <w:p w14:paraId="080EA062" w14:textId="77777777" w:rsidR="00EB4448" w:rsidRPr="002302F3" w:rsidRDefault="00EB4448">
            <w:pPr>
              <w:rPr>
                <w:bCs/>
              </w:rPr>
            </w:pP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350E8885" w14:textId="54F2F786" w:rsidR="00EB4448" w:rsidRPr="002302F3" w:rsidRDefault="00EB4448">
            <w:pPr>
              <w:rPr>
                <w:bCs/>
              </w:rPr>
            </w:pPr>
          </w:p>
        </w:tc>
      </w:tr>
      <w:tr w:rsidR="005F22F5" w14:paraId="438B45B0" w14:textId="77777777" w:rsidTr="00EB4448">
        <w:tc>
          <w:tcPr>
            <w:tcW w:w="2580" w:type="dxa"/>
          </w:tcPr>
          <w:p w14:paraId="2ECCBC95" w14:textId="3932D147" w:rsidR="005F22F5" w:rsidRPr="00CA1598" w:rsidRDefault="00196C25" w:rsidP="00CA1598">
            <w:pPr>
              <w:jc w:val="right"/>
              <w:rPr>
                <w:b/>
              </w:rPr>
            </w:pPr>
            <w:r w:rsidRPr="00196C25">
              <w:rPr>
                <w:rFonts w:hint="eastAsia"/>
                <w:b/>
              </w:rPr>
              <w:t>附件</w:t>
            </w:r>
            <w:r w:rsidR="005F22F5">
              <w:rPr>
                <w:b/>
              </w:rPr>
              <w:t>:</w:t>
            </w:r>
          </w:p>
        </w:tc>
        <w:tc>
          <w:tcPr>
            <w:tcW w:w="6946" w:type="dxa"/>
            <w:gridSpan w:val="6"/>
          </w:tcPr>
          <w:p w14:paraId="7F6B7937" w14:textId="7603B8CE" w:rsidR="005F22F5" w:rsidRPr="00CD714D" w:rsidRDefault="00CD714D" w:rsidP="005F22F5">
            <w:pPr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B75D92" w:rsidRPr="00CD714D">
              <w:rPr>
                <w:rFonts w:hint="eastAsia"/>
                <w:lang w:eastAsia="zh-HK"/>
              </w:rPr>
              <w:t>沒有</w:t>
            </w:r>
          </w:p>
          <w:p w14:paraId="5916320F" w14:textId="2C46225D" w:rsidR="00BF170E" w:rsidRPr="00BF170E" w:rsidRDefault="00CD714D" w:rsidP="005F22F5">
            <w:pPr>
              <w:rPr>
                <w:b/>
                <w:sz w:val="20"/>
                <w:u w:val="single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 w:rsidR="00B75D92" w:rsidRPr="00CD714D">
              <w:rPr>
                <w:rFonts w:hint="eastAsia"/>
                <w:lang w:eastAsia="zh-HK"/>
              </w:rPr>
              <w:t>有</w:t>
            </w:r>
            <w:r w:rsidR="005F22F5" w:rsidRPr="00CD714D">
              <w:rPr>
                <w:lang w:eastAsia="zh-HK"/>
              </w:rPr>
              <w:t xml:space="preserve">, </w:t>
            </w:r>
            <w:r w:rsidR="00B75D92" w:rsidRPr="00CD714D">
              <w:rPr>
                <w:rFonts w:hint="eastAsia"/>
                <w:lang w:eastAsia="zh-HK"/>
              </w:rPr>
              <w:t>請註明數量</w:t>
            </w:r>
            <w:r w:rsidR="005F22F5" w:rsidRPr="00CD714D">
              <w:rPr>
                <w:lang w:eastAsia="zh-HK"/>
              </w:rPr>
              <w:t>:</w:t>
            </w:r>
            <w:r w:rsidR="000D2D1A">
              <w:rPr>
                <w:lang w:eastAsia="zh-HK"/>
              </w:rPr>
              <w:t xml:space="preserve"> </w:t>
            </w:r>
            <w:r w:rsidR="000D2D1A">
              <w:rPr>
                <w:rFonts w:hint="eastAsia"/>
              </w:rPr>
              <w:t>_________________________________________</w:t>
            </w:r>
          </w:p>
        </w:tc>
      </w:tr>
      <w:tr w:rsidR="00AF5E08" w14:paraId="3B22BF6A" w14:textId="77777777" w:rsidTr="00EB4448">
        <w:tc>
          <w:tcPr>
            <w:tcW w:w="2580" w:type="dxa"/>
          </w:tcPr>
          <w:p w14:paraId="50FD3B6A" w14:textId="7E8BF53C" w:rsidR="00CA1598" w:rsidRPr="00CA1598" w:rsidRDefault="00FF2EB2" w:rsidP="00CA1598">
            <w:pPr>
              <w:jc w:val="right"/>
              <w:rPr>
                <w:b/>
              </w:rPr>
            </w:pPr>
            <w:r w:rsidRPr="00FF2EB2">
              <w:rPr>
                <w:rFonts w:hint="eastAsia"/>
                <w:b/>
              </w:rPr>
              <w:t>其他</w:t>
            </w:r>
            <w:r w:rsidR="00CA1598" w:rsidRPr="00CA1598">
              <w:rPr>
                <w:rFonts w:hint="eastAsia"/>
                <w:b/>
              </w:rPr>
              <w:t>:</w:t>
            </w:r>
          </w:p>
          <w:p w14:paraId="1DDD407B" w14:textId="77777777" w:rsidR="00AF5E08" w:rsidRPr="00CA1598" w:rsidRDefault="00AF5E08" w:rsidP="00AF5E08">
            <w:pPr>
              <w:jc w:val="right"/>
              <w:rPr>
                <w:b/>
              </w:rPr>
            </w:pPr>
          </w:p>
        </w:tc>
        <w:tc>
          <w:tcPr>
            <w:tcW w:w="6946" w:type="dxa"/>
            <w:gridSpan w:val="6"/>
            <w:tcBorders>
              <w:bottom w:val="single" w:sz="4" w:space="0" w:color="auto"/>
            </w:tcBorders>
          </w:tcPr>
          <w:p w14:paraId="4BFF6289" w14:textId="77777777" w:rsidR="00AF5E08" w:rsidRDefault="00AF5E08" w:rsidP="00AF5E08">
            <w:pPr>
              <w:rPr>
                <w:b/>
                <w:sz w:val="20"/>
              </w:rPr>
            </w:pPr>
          </w:p>
          <w:p w14:paraId="1F73EFEC" w14:textId="77777777" w:rsidR="00B06E32" w:rsidRDefault="00B06E32" w:rsidP="00AF5E08">
            <w:pPr>
              <w:rPr>
                <w:b/>
                <w:sz w:val="20"/>
              </w:rPr>
            </w:pPr>
          </w:p>
          <w:p w14:paraId="3DC7F585" w14:textId="77777777" w:rsidR="00B06E32" w:rsidRDefault="00B06E32" w:rsidP="00AF5E08">
            <w:pPr>
              <w:rPr>
                <w:b/>
                <w:sz w:val="20"/>
              </w:rPr>
            </w:pPr>
          </w:p>
        </w:tc>
      </w:tr>
    </w:tbl>
    <w:p w14:paraId="3F162604" w14:textId="29BCF430" w:rsidR="00997BF0" w:rsidRDefault="000A04A0" w:rsidP="009466B3">
      <w:pPr>
        <w:numPr>
          <w:ilvl w:val="0"/>
          <w:numId w:val="7"/>
        </w:numPr>
        <w:spacing w:line="360" w:lineRule="auto"/>
        <w:rPr>
          <w:b/>
        </w:rPr>
      </w:pPr>
      <w:r w:rsidRPr="000A04A0">
        <w:rPr>
          <w:rFonts w:hint="eastAsia"/>
          <w:b/>
          <w:lang w:eastAsia="zh-HK"/>
        </w:rPr>
        <w:t>感謝收到捐贈物品覆函</w:t>
      </w:r>
    </w:p>
    <w:tbl>
      <w:tblPr>
        <w:tblW w:w="9498" w:type="dxa"/>
        <w:tblInd w:w="108" w:type="dxa"/>
        <w:tblLook w:val="04A0" w:firstRow="1" w:lastRow="0" w:firstColumn="1" w:lastColumn="0" w:noHBand="0" w:noVBand="1"/>
      </w:tblPr>
      <w:tblGrid>
        <w:gridCol w:w="1782"/>
        <w:gridCol w:w="1584"/>
        <w:gridCol w:w="1650"/>
        <w:gridCol w:w="2106"/>
        <w:gridCol w:w="2376"/>
      </w:tblGrid>
      <w:tr w:rsidR="00B06E32" w:rsidRPr="00DB41EF" w14:paraId="4DE84CB0" w14:textId="77777777" w:rsidTr="00B5271A">
        <w:tc>
          <w:tcPr>
            <w:tcW w:w="1782" w:type="dxa"/>
            <w:shd w:val="clear" w:color="auto" w:fill="auto"/>
          </w:tcPr>
          <w:p w14:paraId="4FBD3F7E" w14:textId="550C55B2" w:rsidR="00B06E32" w:rsidRPr="00AF5E08" w:rsidRDefault="00B06E32" w:rsidP="00DB41EF">
            <w:pPr>
              <w:spacing w:line="360" w:lineRule="auto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>
              <w:rPr>
                <w:lang w:eastAsia="zh-HK"/>
              </w:rPr>
              <w:t xml:space="preserve"> </w:t>
            </w:r>
            <w:r w:rsidR="00B75D92">
              <w:rPr>
                <w:rFonts w:hint="eastAsia"/>
                <w:lang w:eastAsia="zh-HK"/>
              </w:rPr>
              <w:t>不需要</w:t>
            </w:r>
          </w:p>
        </w:tc>
        <w:tc>
          <w:tcPr>
            <w:tcW w:w="1584" w:type="dxa"/>
            <w:shd w:val="clear" w:color="auto" w:fill="auto"/>
          </w:tcPr>
          <w:p w14:paraId="2A39AF06" w14:textId="5D6E297A" w:rsidR="00B06E32" w:rsidRPr="00AF5E08" w:rsidRDefault="00B06E32" w:rsidP="00DB41EF">
            <w:pPr>
              <w:spacing w:line="360" w:lineRule="auto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>
              <w:rPr>
                <w:lang w:eastAsia="zh-HK"/>
              </w:rPr>
              <w:t xml:space="preserve"> </w:t>
            </w:r>
            <w:r w:rsidR="00B75D92">
              <w:rPr>
                <w:rFonts w:hint="eastAsia"/>
                <w:lang w:eastAsia="zh-HK"/>
              </w:rPr>
              <w:t>電郵</w:t>
            </w:r>
          </w:p>
        </w:tc>
        <w:tc>
          <w:tcPr>
            <w:tcW w:w="1650" w:type="dxa"/>
          </w:tcPr>
          <w:p w14:paraId="01FC4264" w14:textId="628547EC" w:rsidR="00B06E32" w:rsidRPr="00DB41EF" w:rsidRDefault="00B06E32" w:rsidP="00DB41EF">
            <w:pPr>
              <w:spacing w:line="360" w:lineRule="auto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>
              <w:rPr>
                <w:lang w:eastAsia="zh-HK"/>
              </w:rPr>
              <w:t xml:space="preserve"> </w:t>
            </w:r>
            <w:r w:rsidR="00A50834">
              <w:rPr>
                <w:rFonts w:hint="eastAsia"/>
                <w:lang w:eastAsia="zh-HK"/>
              </w:rPr>
              <w:t>郵寄</w:t>
            </w:r>
          </w:p>
        </w:tc>
        <w:tc>
          <w:tcPr>
            <w:tcW w:w="2106" w:type="dxa"/>
            <w:shd w:val="clear" w:color="auto" w:fill="auto"/>
          </w:tcPr>
          <w:p w14:paraId="458B9533" w14:textId="66DB462F" w:rsidR="00B06E32" w:rsidRPr="00AF5E08" w:rsidRDefault="00B06E32" w:rsidP="00DB41EF">
            <w:pPr>
              <w:spacing w:line="360" w:lineRule="auto"/>
              <w:rPr>
                <w:lang w:eastAsia="zh-HK"/>
              </w:rPr>
            </w:pPr>
            <w:r w:rsidRPr="00DB41EF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  <w:r>
              <w:rPr>
                <w:lang w:eastAsia="zh-HK"/>
              </w:rPr>
              <w:t xml:space="preserve"> </w:t>
            </w:r>
            <w:r w:rsidR="00CD714D">
              <w:rPr>
                <w:rFonts w:hint="eastAsia"/>
                <w:lang w:eastAsia="zh-HK"/>
              </w:rPr>
              <w:t>其他，</w:t>
            </w:r>
            <w:r w:rsidR="00CD714D" w:rsidRPr="00CD714D">
              <w:rPr>
                <w:rFonts w:hint="eastAsia"/>
                <w:lang w:eastAsia="zh-HK"/>
              </w:rPr>
              <w:t>請註明</w:t>
            </w:r>
            <w:r w:rsidRPr="00AF5E08">
              <w:rPr>
                <w:lang w:eastAsia="zh-HK"/>
              </w:rPr>
              <w:t>:</w:t>
            </w:r>
          </w:p>
        </w:tc>
        <w:tc>
          <w:tcPr>
            <w:tcW w:w="2376" w:type="dxa"/>
            <w:tcBorders>
              <w:bottom w:val="single" w:sz="4" w:space="0" w:color="auto"/>
            </w:tcBorders>
            <w:shd w:val="clear" w:color="auto" w:fill="auto"/>
          </w:tcPr>
          <w:p w14:paraId="16E79914" w14:textId="77777777" w:rsidR="00B06E32" w:rsidRPr="00AF5E08" w:rsidRDefault="00B06E32" w:rsidP="00DB41EF">
            <w:pPr>
              <w:spacing w:line="360" w:lineRule="auto"/>
              <w:rPr>
                <w:lang w:eastAsia="zh-HK"/>
              </w:rPr>
            </w:pPr>
          </w:p>
        </w:tc>
      </w:tr>
    </w:tbl>
    <w:p w14:paraId="63D2CD28" w14:textId="5FD6E5E3" w:rsidR="004E06DA" w:rsidRDefault="00C43CBC" w:rsidP="009466B3">
      <w:pPr>
        <w:numPr>
          <w:ilvl w:val="0"/>
          <w:numId w:val="7"/>
        </w:numPr>
        <w:spacing w:line="360" w:lineRule="auto"/>
        <w:rPr>
          <w:b/>
        </w:rPr>
      </w:pPr>
      <w:r w:rsidRPr="00C43CBC">
        <w:rPr>
          <w:rFonts w:hint="eastAsia"/>
          <w:b/>
        </w:rPr>
        <w:t>贈書條款</w:t>
      </w:r>
    </w:p>
    <w:tbl>
      <w:tblPr>
        <w:tblW w:w="9606" w:type="dxa"/>
        <w:tblLook w:val="04A0" w:firstRow="1" w:lastRow="0" w:firstColumn="1" w:lastColumn="0" w:noHBand="0" w:noVBand="1"/>
      </w:tblPr>
      <w:tblGrid>
        <w:gridCol w:w="610"/>
        <w:gridCol w:w="1671"/>
        <w:gridCol w:w="2281"/>
        <w:gridCol w:w="956"/>
        <w:gridCol w:w="2762"/>
        <w:gridCol w:w="1326"/>
      </w:tblGrid>
      <w:tr w:rsidR="00C15537" w:rsidRPr="00403DA6" w14:paraId="0C0BD92C" w14:textId="77777777" w:rsidTr="009F7A2B">
        <w:trPr>
          <w:trHeight w:val="417"/>
        </w:trPr>
        <w:tc>
          <w:tcPr>
            <w:tcW w:w="610" w:type="dxa"/>
            <w:shd w:val="clear" w:color="auto" w:fill="auto"/>
          </w:tcPr>
          <w:p w14:paraId="291573D7" w14:textId="77777777" w:rsidR="00C15537" w:rsidRPr="00403DA6" w:rsidRDefault="00C15537" w:rsidP="00403DA6">
            <w:pPr>
              <w:jc w:val="both"/>
              <w:rPr>
                <w:i/>
              </w:rPr>
            </w:pPr>
            <w:r w:rsidRPr="00403DA6">
              <w:rPr>
                <w:rFonts w:ascii="Wingdings 2" w:eastAsia="Wingdings 2" w:hAnsi="Wingdings 2" w:cs="Wingdings 2" w:hint="eastAsia"/>
                <w:lang w:eastAsia="zh-HK"/>
              </w:rPr>
              <w:t>£</w:t>
            </w:r>
          </w:p>
        </w:tc>
        <w:tc>
          <w:tcPr>
            <w:tcW w:w="8996" w:type="dxa"/>
            <w:gridSpan w:val="5"/>
            <w:shd w:val="clear" w:color="auto" w:fill="auto"/>
          </w:tcPr>
          <w:p w14:paraId="42FD1A30" w14:textId="140EB96C" w:rsidR="00450974" w:rsidRPr="002737E4" w:rsidRDefault="00CA50F7" w:rsidP="00895E87">
            <w:pPr>
              <w:jc w:val="both"/>
              <w:rPr>
                <w:bCs/>
                <w:i/>
              </w:rPr>
            </w:pPr>
            <w:r w:rsidRPr="002737E4">
              <w:rPr>
                <w:rFonts w:hint="eastAsia"/>
                <w:bCs/>
                <w:i/>
                <w:lang w:eastAsia="zh-HK"/>
              </w:rPr>
              <w:t>本人理解，</w:t>
            </w:r>
            <w:r w:rsidRPr="002737E4">
              <w:rPr>
                <w:rFonts w:hint="eastAsia"/>
                <w:bCs/>
                <w:i/>
              </w:rPr>
              <w:t>香港樹仁大學圖書館</w:t>
            </w:r>
            <w:r w:rsidR="008A3884" w:rsidRPr="002737E4">
              <w:rPr>
                <w:rFonts w:hint="eastAsia"/>
                <w:bCs/>
                <w:i/>
              </w:rPr>
              <w:t>擁有捐贈物品的</w:t>
            </w:r>
            <w:r w:rsidR="00007696" w:rsidRPr="002737E4">
              <w:rPr>
                <w:rFonts w:hint="eastAsia"/>
                <w:bCs/>
                <w:i/>
              </w:rPr>
              <w:t>所有權；</w:t>
            </w:r>
            <w:r w:rsidR="00895E87" w:rsidRPr="002737E4">
              <w:rPr>
                <w:rFonts w:hint="eastAsia"/>
                <w:bCs/>
                <w:i/>
              </w:rPr>
              <w:t>圖書館保留權利，可就捐贈物品保存、編配、處理和處置等事宜作最後決定；</w:t>
            </w:r>
            <w:r w:rsidR="00895E87" w:rsidRPr="002737E4">
              <w:rPr>
                <w:rFonts w:hint="eastAsia"/>
                <w:bCs/>
                <w:i/>
              </w:rPr>
              <w:t xml:space="preserve"> </w:t>
            </w:r>
            <w:r w:rsidR="00895E87" w:rsidRPr="002737E4">
              <w:rPr>
                <w:rFonts w:hint="eastAsia"/>
                <w:bCs/>
                <w:i/>
              </w:rPr>
              <w:t>捐贈物品將不會退還給捐贈者，而不獲接納的捐贈物品可能會被處置、作禮物交換或出售以籌組圖書館發展資金</w:t>
            </w:r>
            <w:r w:rsidR="00DC58C2" w:rsidRPr="002737E4">
              <w:rPr>
                <w:rFonts w:hint="eastAsia"/>
                <w:bCs/>
                <w:i/>
              </w:rPr>
              <w:t>；樹仁大學圖書館可</w:t>
            </w:r>
            <w:r w:rsidR="00F17E47" w:rsidRPr="002737E4">
              <w:rPr>
                <w:rFonts w:hint="eastAsia"/>
                <w:bCs/>
                <w:i/>
              </w:rPr>
              <w:t>丟棄</w:t>
            </w:r>
            <w:r w:rsidR="00DB7BCA" w:rsidRPr="002737E4">
              <w:rPr>
                <w:rFonts w:hint="eastAsia"/>
                <w:bCs/>
                <w:i/>
              </w:rPr>
              <w:t>捐贈物品</w:t>
            </w:r>
            <w:r w:rsidR="00DC58C2" w:rsidRPr="002737E4">
              <w:rPr>
                <w:rFonts w:hint="eastAsia"/>
                <w:bCs/>
                <w:i/>
              </w:rPr>
              <w:t>而不預先通知</w:t>
            </w:r>
            <w:r w:rsidR="00800CAE" w:rsidRPr="002737E4">
              <w:rPr>
                <w:rFonts w:hint="eastAsia"/>
                <w:bCs/>
                <w:i/>
              </w:rPr>
              <w:t>。</w:t>
            </w:r>
          </w:p>
          <w:p w14:paraId="3709BFB2" w14:textId="3C812F37" w:rsidR="000815E6" w:rsidRPr="00450974" w:rsidRDefault="000815E6" w:rsidP="00403DA6">
            <w:pPr>
              <w:jc w:val="both"/>
              <w:rPr>
                <w:i/>
              </w:rPr>
            </w:pPr>
          </w:p>
        </w:tc>
      </w:tr>
      <w:tr w:rsidR="005F22F5" w:rsidRPr="00403DA6" w14:paraId="08B88329" w14:textId="77777777" w:rsidTr="009F7A2B">
        <w:tblPrEx>
          <w:jc w:val="center"/>
        </w:tblPrEx>
        <w:trPr>
          <w:gridAfter w:val="1"/>
          <w:wAfter w:w="1326" w:type="dxa"/>
          <w:jc w:val="center"/>
        </w:trPr>
        <w:tc>
          <w:tcPr>
            <w:tcW w:w="2281" w:type="dxa"/>
            <w:gridSpan w:val="2"/>
            <w:shd w:val="clear" w:color="auto" w:fill="auto"/>
          </w:tcPr>
          <w:p w14:paraId="6ADBF3FE" w14:textId="2F57C2E2" w:rsidR="005F22F5" w:rsidRPr="00403DA6" w:rsidRDefault="0072684B" w:rsidP="004B6102">
            <w:pPr>
              <w:jc w:val="right"/>
              <w:rPr>
                <w:b/>
              </w:rPr>
            </w:pPr>
            <w:r w:rsidRPr="0072684B">
              <w:rPr>
                <w:rFonts w:hint="eastAsia"/>
                <w:b/>
              </w:rPr>
              <w:t>捐贈</w:t>
            </w:r>
            <w:r w:rsidR="008E0B11" w:rsidRPr="008E0B11">
              <w:rPr>
                <w:rFonts w:hint="eastAsia"/>
                <w:b/>
              </w:rPr>
              <w:t>者簽名</w:t>
            </w:r>
            <w:r w:rsidR="005F22F5" w:rsidRPr="00403DA6">
              <w:rPr>
                <w:rFonts w:hint="eastAsia"/>
                <w:b/>
              </w:rPr>
              <w:t>:</w:t>
            </w:r>
          </w:p>
        </w:tc>
        <w:tc>
          <w:tcPr>
            <w:tcW w:w="2281" w:type="dxa"/>
            <w:tcBorders>
              <w:bottom w:val="single" w:sz="4" w:space="0" w:color="auto"/>
            </w:tcBorders>
            <w:shd w:val="clear" w:color="auto" w:fill="auto"/>
          </w:tcPr>
          <w:p w14:paraId="132C46EB" w14:textId="77777777" w:rsidR="005F22F5" w:rsidRPr="00403DA6" w:rsidRDefault="005F22F5" w:rsidP="00403DA6">
            <w:pPr>
              <w:jc w:val="center"/>
              <w:rPr>
                <w:i/>
              </w:rPr>
            </w:pPr>
          </w:p>
          <w:p w14:paraId="24A971BA" w14:textId="77777777" w:rsidR="005F22F5" w:rsidRPr="00403DA6" w:rsidRDefault="005F22F5" w:rsidP="00403DA6">
            <w:pPr>
              <w:jc w:val="both"/>
              <w:rPr>
                <w:i/>
              </w:rPr>
            </w:pPr>
          </w:p>
        </w:tc>
        <w:tc>
          <w:tcPr>
            <w:tcW w:w="956" w:type="dxa"/>
            <w:shd w:val="clear" w:color="auto" w:fill="auto"/>
          </w:tcPr>
          <w:p w14:paraId="137CA392" w14:textId="2CB1F203" w:rsidR="005F22F5" w:rsidRPr="00403DA6" w:rsidRDefault="000901DA" w:rsidP="00403DA6">
            <w:pPr>
              <w:jc w:val="both"/>
              <w:rPr>
                <w:i/>
              </w:rPr>
            </w:pPr>
            <w:r w:rsidRPr="000901DA">
              <w:rPr>
                <w:rFonts w:hint="eastAsia"/>
                <w:b/>
              </w:rPr>
              <w:t>日期</w:t>
            </w:r>
            <w:r w:rsidR="005F22F5" w:rsidRPr="00403DA6">
              <w:rPr>
                <w:rFonts w:hint="eastAsia"/>
                <w:b/>
              </w:rPr>
              <w:t>:</w:t>
            </w:r>
          </w:p>
        </w:tc>
        <w:tc>
          <w:tcPr>
            <w:tcW w:w="2762" w:type="dxa"/>
            <w:tcBorders>
              <w:bottom w:val="single" w:sz="4" w:space="0" w:color="auto"/>
            </w:tcBorders>
            <w:shd w:val="clear" w:color="auto" w:fill="auto"/>
          </w:tcPr>
          <w:p w14:paraId="2F9BD7F4" w14:textId="77777777" w:rsidR="005F22F5" w:rsidRPr="00403DA6" w:rsidRDefault="005F22F5" w:rsidP="00403DA6">
            <w:pPr>
              <w:jc w:val="both"/>
              <w:rPr>
                <w:i/>
              </w:rPr>
            </w:pPr>
          </w:p>
        </w:tc>
      </w:tr>
    </w:tbl>
    <w:p w14:paraId="298C755E" w14:textId="77777777" w:rsidR="004E06DA" w:rsidRDefault="004E06DA" w:rsidP="00C15537">
      <w:pPr>
        <w:rPr>
          <w:sz w:val="1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6C063C" w14:paraId="63A6DC5A" w14:textId="77777777" w:rsidTr="00403DA6">
        <w:tc>
          <w:tcPr>
            <w:tcW w:w="9606" w:type="dxa"/>
            <w:shd w:val="clear" w:color="auto" w:fill="auto"/>
          </w:tcPr>
          <w:p w14:paraId="0C7F56D7" w14:textId="43763A48" w:rsidR="006C063C" w:rsidRPr="00BF170E" w:rsidRDefault="00D4595D" w:rsidP="009E1911">
            <w:pPr>
              <w:tabs>
                <w:tab w:val="left" w:pos="1060"/>
              </w:tabs>
              <w:spacing w:line="276" w:lineRule="auto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>請填妥此表格</w:t>
            </w:r>
            <w:r w:rsidR="009E1911">
              <w:rPr>
                <w:rFonts w:hint="eastAsia"/>
                <w:b/>
                <w:bCs/>
                <w:i/>
                <w:sz w:val="22"/>
                <w:szCs w:val="22"/>
              </w:rPr>
              <w:t>，</w:t>
            </w:r>
            <w:r w:rsidR="00ED459A">
              <w:rPr>
                <w:rFonts w:hint="eastAsia"/>
                <w:b/>
                <w:bCs/>
                <w:i/>
                <w:sz w:val="22"/>
                <w:szCs w:val="22"/>
              </w:rPr>
              <w:t>然後</w:t>
            </w:r>
            <w:r w:rsidR="005C11D0" w:rsidRPr="00D4595D">
              <w:rPr>
                <w:rFonts w:hint="eastAsia"/>
                <w:b/>
                <w:bCs/>
                <w:i/>
                <w:sz w:val="22"/>
                <w:szCs w:val="22"/>
              </w:rPr>
              <w:t>郵寄</w:t>
            </w:r>
            <w:r w:rsidR="005C11D0">
              <w:rPr>
                <w:rFonts w:hint="eastAsia"/>
                <w:b/>
                <w:bCs/>
                <w:i/>
                <w:sz w:val="22"/>
                <w:szCs w:val="22"/>
              </w:rPr>
              <w:t xml:space="preserve"> / </w:t>
            </w: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>傳真</w:t>
            </w:r>
            <w:r w:rsidR="005C11D0">
              <w:rPr>
                <w:rFonts w:hint="eastAsia"/>
                <w:b/>
                <w:bCs/>
                <w:i/>
                <w:sz w:val="22"/>
                <w:szCs w:val="22"/>
              </w:rPr>
              <w:t xml:space="preserve"> /</w:t>
            </w: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 xml:space="preserve"> </w:t>
            </w: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>電郵或</w:t>
            </w:r>
            <w:r w:rsidR="007911C3">
              <w:rPr>
                <w:rFonts w:hint="eastAsia"/>
                <w:b/>
                <w:bCs/>
                <w:i/>
                <w:sz w:val="22"/>
                <w:szCs w:val="22"/>
              </w:rPr>
              <w:t>前</w:t>
            </w: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>往圖書館</w:t>
            </w:r>
            <w:r w:rsidR="007911C3">
              <w:rPr>
                <w:rFonts w:hint="eastAsia"/>
                <w:b/>
                <w:bCs/>
                <w:i/>
                <w:sz w:val="22"/>
                <w:szCs w:val="22"/>
              </w:rPr>
              <w:t>交</w:t>
            </w:r>
            <w:r w:rsidR="009E1911">
              <w:rPr>
                <w:rFonts w:hint="eastAsia"/>
                <w:b/>
                <w:bCs/>
                <w:i/>
                <w:sz w:val="22"/>
                <w:szCs w:val="22"/>
              </w:rPr>
              <w:t>給圖書館，</w:t>
            </w:r>
            <w:r w:rsidRPr="00D4595D">
              <w:rPr>
                <w:rFonts w:hint="eastAsia"/>
                <w:b/>
                <w:bCs/>
                <w:i/>
                <w:sz w:val="22"/>
                <w:szCs w:val="22"/>
              </w:rPr>
              <w:t>謝謝</w:t>
            </w:r>
            <w:r w:rsidR="009E1911">
              <w:rPr>
                <w:rFonts w:hint="eastAsia"/>
                <w:b/>
                <w:bCs/>
                <w:i/>
                <w:sz w:val="22"/>
                <w:szCs w:val="22"/>
              </w:rPr>
              <w:t>！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179"/>
              <w:gridCol w:w="8030"/>
            </w:tblGrid>
            <w:tr w:rsidR="006C063C" w:rsidRPr="00403DA6" w14:paraId="226DC1C7" w14:textId="77777777" w:rsidTr="00403DA6">
              <w:tc>
                <w:tcPr>
                  <w:tcW w:w="1179" w:type="dxa"/>
                  <w:shd w:val="clear" w:color="auto" w:fill="auto"/>
                </w:tcPr>
                <w:p w14:paraId="0C3338B8" w14:textId="241024BD" w:rsidR="006C063C" w:rsidRPr="00403DA6" w:rsidRDefault="004F5881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b/>
                      <w:bCs/>
                      <w:iCs/>
                    </w:rPr>
                  </w:pPr>
                  <w:r>
                    <w:rPr>
                      <w:rFonts w:hint="eastAsia"/>
                      <w:sz w:val="22"/>
                      <w:szCs w:val="22"/>
                      <w:lang w:eastAsia="zh-HK"/>
                    </w:rPr>
                    <w:t>地</w:t>
                  </w:r>
                  <w:r w:rsidR="00D1478F">
                    <w:rPr>
                      <w:rFonts w:hint="eastAsia"/>
                      <w:sz w:val="22"/>
                      <w:szCs w:val="22"/>
                      <w:lang w:eastAsia="zh-HK"/>
                    </w:rPr>
                    <w:t>址</w:t>
                  </w:r>
                  <w:r w:rsidR="006C063C" w:rsidRPr="00403DA6">
                    <w:rPr>
                      <w:sz w:val="22"/>
                      <w:szCs w:val="22"/>
                      <w:lang w:eastAsia="zh-HK"/>
                    </w:rPr>
                    <w:t>: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2413B0AE" w14:textId="17BF6ADE" w:rsidR="006C063C" w:rsidRPr="00403DA6" w:rsidRDefault="008D4854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2"/>
                      <w:szCs w:val="22"/>
                      <w:lang w:eastAsia="zh-HK"/>
                    </w:rPr>
                  </w:pPr>
                  <w:r w:rsidRPr="008D4854">
                    <w:rPr>
                      <w:rFonts w:hint="eastAsia"/>
                      <w:sz w:val="22"/>
                      <w:szCs w:val="22"/>
                      <w:lang w:eastAsia="zh-HK"/>
                    </w:rPr>
                    <w:t>香港北角寶馬山慧翠道</w:t>
                  </w:r>
                  <w:r w:rsidRPr="008D4854">
                    <w:rPr>
                      <w:rFonts w:hint="eastAsia"/>
                      <w:sz w:val="22"/>
                      <w:szCs w:val="22"/>
                      <w:lang w:eastAsia="zh-HK"/>
                    </w:rPr>
                    <w:t>12</w:t>
                  </w:r>
                  <w:r w:rsidRPr="008D4854">
                    <w:rPr>
                      <w:rFonts w:hint="eastAsia"/>
                      <w:sz w:val="22"/>
                      <w:szCs w:val="22"/>
                      <w:lang w:eastAsia="zh-HK"/>
                    </w:rPr>
                    <w:t>號香港樹仁大學圖書館綜合大樓</w:t>
                  </w:r>
                </w:p>
              </w:tc>
            </w:tr>
            <w:tr w:rsidR="006C063C" w:rsidRPr="00403DA6" w14:paraId="7439AB0B" w14:textId="77777777" w:rsidTr="00403DA6">
              <w:tc>
                <w:tcPr>
                  <w:tcW w:w="1179" w:type="dxa"/>
                  <w:shd w:val="clear" w:color="auto" w:fill="auto"/>
                </w:tcPr>
                <w:p w14:paraId="67AFBC78" w14:textId="09060CC9" w:rsidR="006C063C" w:rsidRPr="00403DA6" w:rsidRDefault="00D1478F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b/>
                      <w:bCs/>
                      <w:iCs/>
                    </w:rPr>
                  </w:pPr>
                  <w:r w:rsidRPr="00D1478F">
                    <w:rPr>
                      <w:rFonts w:hint="eastAsia"/>
                      <w:sz w:val="22"/>
                      <w:szCs w:val="22"/>
                      <w:lang w:eastAsia="zh-HK"/>
                    </w:rPr>
                    <w:t>傳真</w:t>
                  </w:r>
                  <w:r w:rsidR="006C063C" w:rsidRPr="00403DA6">
                    <w:rPr>
                      <w:sz w:val="22"/>
                      <w:szCs w:val="22"/>
                      <w:lang w:eastAsia="zh-HK"/>
                    </w:rPr>
                    <w:t>: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5BDE24E1" w14:textId="77777777" w:rsidR="007B790C" w:rsidRPr="007B790C" w:rsidRDefault="006C063C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2"/>
                      <w:szCs w:val="22"/>
                      <w:lang w:eastAsia="zh-HK"/>
                    </w:rPr>
                  </w:pPr>
                  <w:r w:rsidRPr="00403DA6">
                    <w:rPr>
                      <w:rFonts w:hint="eastAsia"/>
                      <w:sz w:val="22"/>
                      <w:szCs w:val="22"/>
                      <w:lang w:eastAsia="zh-HK"/>
                    </w:rPr>
                    <w:t>2</w:t>
                  </w:r>
                  <w:r w:rsidRPr="00403DA6">
                    <w:rPr>
                      <w:sz w:val="22"/>
                      <w:szCs w:val="22"/>
                      <w:lang w:eastAsia="zh-HK"/>
                    </w:rPr>
                    <w:t>806 8044</w:t>
                  </w:r>
                </w:p>
              </w:tc>
            </w:tr>
            <w:tr w:rsidR="007B790C" w:rsidRPr="00403DA6" w14:paraId="68EA8795" w14:textId="77777777" w:rsidTr="00403DA6">
              <w:tc>
                <w:tcPr>
                  <w:tcW w:w="1179" w:type="dxa"/>
                  <w:shd w:val="clear" w:color="auto" w:fill="auto"/>
                </w:tcPr>
                <w:p w14:paraId="3FE28A36" w14:textId="245D4459" w:rsidR="007B790C" w:rsidRPr="00403DA6" w:rsidRDefault="00D1478F" w:rsidP="00403DA6">
                  <w:pPr>
                    <w:tabs>
                      <w:tab w:val="left" w:pos="1060"/>
                    </w:tabs>
                    <w:spacing w:line="276" w:lineRule="auto"/>
                    <w:jc w:val="right"/>
                    <w:rPr>
                      <w:sz w:val="22"/>
                      <w:szCs w:val="22"/>
                      <w:lang w:eastAsia="zh-HK"/>
                    </w:rPr>
                  </w:pPr>
                  <w:r w:rsidRPr="00D1478F">
                    <w:rPr>
                      <w:rFonts w:hint="eastAsia"/>
                      <w:sz w:val="22"/>
                      <w:szCs w:val="22"/>
                      <w:lang w:eastAsia="zh-HK"/>
                    </w:rPr>
                    <w:t>電郵</w:t>
                  </w:r>
                  <w:r w:rsidR="007B790C">
                    <w:rPr>
                      <w:sz w:val="22"/>
                      <w:szCs w:val="22"/>
                      <w:lang w:eastAsia="zh-HK"/>
                    </w:rPr>
                    <w:t>:</w:t>
                  </w:r>
                </w:p>
              </w:tc>
              <w:tc>
                <w:tcPr>
                  <w:tcW w:w="8030" w:type="dxa"/>
                  <w:shd w:val="clear" w:color="auto" w:fill="auto"/>
                </w:tcPr>
                <w:p w14:paraId="70DCFD33" w14:textId="4269AA9F" w:rsidR="00080886" w:rsidRPr="00080886" w:rsidRDefault="008B4DCA" w:rsidP="00403DA6">
                  <w:pPr>
                    <w:tabs>
                      <w:tab w:val="left" w:pos="1060"/>
                    </w:tabs>
                    <w:spacing w:line="276" w:lineRule="auto"/>
                    <w:rPr>
                      <w:sz w:val="22"/>
                      <w:szCs w:val="22"/>
                      <w:lang w:eastAsia="zh-HK"/>
                    </w:rPr>
                  </w:pPr>
                  <w:hyperlink r:id="rId10" w:history="1">
                    <w:r w:rsidR="00080886" w:rsidRPr="00236C6E">
                      <w:rPr>
                        <w:rStyle w:val="Hyperlink"/>
                        <w:sz w:val="22"/>
                        <w:szCs w:val="22"/>
                        <w:lang w:eastAsia="zh-HK"/>
                      </w:rPr>
                      <w:t>libgift@hksyu.edu</w:t>
                    </w:r>
                  </w:hyperlink>
                </w:p>
              </w:tc>
            </w:tr>
          </w:tbl>
          <w:p w14:paraId="6363C6FF" w14:textId="77777777" w:rsidR="006C063C" w:rsidRPr="00403DA6" w:rsidRDefault="006C063C" w:rsidP="00403DA6">
            <w:pPr>
              <w:tabs>
                <w:tab w:val="left" w:pos="1060"/>
              </w:tabs>
              <w:jc w:val="center"/>
              <w:rPr>
                <w:i/>
                <w:sz w:val="16"/>
                <w:szCs w:val="16"/>
              </w:rPr>
            </w:pPr>
          </w:p>
          <w:p w14:paraId="05D6042D" w14:textId="67EBF91B" w:rsidR="006C063C" w:rsidRPr="00BF170E" w:rsidRDefault="006C063C" w:rsidP="00403DA6">
            <w:pPr>
              <w:tabs>
                <w:tab w:val="left" w:pos="1060"/>
              </w:tabs>
              <w:jc w:val="center"/>
              <w:rPr>
                <w:i/>
                <w:sz w:val="14"/>
                <w:szCs w:val="14"/>
              </w:rPr>
            </w:pPr>
            <w:r w:rsidRPr="00BF170E">
              <w:rPr>
                <w:rFonts w:ascii="Wingdings 2" w:eastAsia="Wingdings 2" w:hAnsi="Wingdings 2" w:cs="Wingdings 2" w:hint="eastAsia"/>
                <w:i/>
                <w:sz w:val="14"/>
                <w:szCs w:val="14"/>
              </w:rPr>
              <w:t>d</w:t>
            </w:r>
            <w:r w:rsidR="0042582A">
              <w:rPr>
                <w:rFonts w:ascii="Wingdings 2" w:eastAsia="Wingdings 2" w:hAnsi="Wingdings 2" w:cs="Wingdings 2"/>
                <w:i/>
                <w:sz w:val="14"/>
                <w:szCs w:val="14"/>
              </w:rPr>
              <w:t xml:space="preserve"> </w:t>
            </w:r>
            <w:r w:rsidR="00D1478F">
              <w:rPr>
                <w:rFonts w:hint="eastAsia"/>
                <w:i/>
                <w:sz w:val="22"/>
                <w:szCs w:val="22"/>
                <w:lang w:eastAsia="zh-HK"/>
              </w:rPr>
              <w:t>如有疑問，請致電圖書館贈書部職員</w:t>
            </w:r>
            <w:r w:rsidR="00D1478F">
              <w:rPr>
                <w:rFonts w:hint="eastAsia"/>
                <w:i/>
                <w:sz w:val="22"/>
                <w:szCs w:val="22"/>
              </w:rPr>
              <w:t xml:space="preserve"> (</w:t>
            </w:r>
            <w:r w:rsidR="008B4DCA">
              <w:rPr>
                <w:rFonts w:hint="eastAsia"/>
                <w:i/>
                <w:sz w:val="22"/>
                <w:szCs w:val="22"/>
              </w:rPr>
              <w:t>電話</w:t>
            </w:r>
            <w:r w:rsidR="0042582A">
              <w:rPr>
                <w:rFonts w:hint="eastAsia"/>
                <w:i/>
                <w:sz w:val="22"/>
                <w:szCs w:val="22"/>
                <w:lang w:eastAsia="zh-HK"/>
              </w:rPr>
              <w:t>:</w:t>
            </w:r>
            <w:r w:rsidR="0042582A">
              <w:rPr>
                <w:i/>
                <w:sz w:val="22"/>
                <w:szCs w:val="22"/>
                <w:lang w:eastAsia="zh-HK"/>
              </w:rPr>
              <w:t xml:space="preserve"> 2806 </w:t>
            </w:r>
            <w:r w:rsidR="00220DD3">
              <w:rPr>
                <w:i/>
                <w:sz w:val="22"/>
                <w:szCs w:val="22"/>
                <w:lang w:eastAsia="zh-HK"/>
              </w:rPr>
              <w:t>7322</w:t>
            </w:r>
            <w:r w:rsidR="0042582A">
              <w:rPr>
                <w:i/>
                <w:sz w:val="22"/>
                <w:szCs w:val="22"/>
                <w:lang w:eastAsia="zh-HK"/>
              </w:rPr>
              <w:t>)</w:t>
            </w:r>
            <w:r w:rsidR="005748F7">
              <w:rPr>
                <w:i/>
                <w:sz w:val="22"/>
                <w:szCs w:val="22"/>
                <w:lang w:eastAsia="zh-HK"/>
              </w:rPr>
              <w:t xml:space="preserve"> </w:t>
            </w:r>
            <w:r w:rsidRPr="00BF170E">
              <w:rPr>
                <w:rFonts w:ascii="Wingdings 2" w:eastAsia="Wingdings 2" w:hAnsi="Wingdings 2" w:cs="Wingdings 2" w:hint="eastAsia"/>
                <w:i/>
                <w:sz w:val="14"/>
                <w:szCs w:val="14"/>
              </w:rPr>
              <w:t>c</w:t>
            </w:r>
          </w:p>
          <w:p w14:paraId="7E6AD629" w14:textId="77777777" w:rsidR="00473FF2" w:rsidRPr="005748F7" w:rsidRDefault="00473FF2" w:rsidP="00403DA6">
            <w:pPr>
              <w:tabs>
                <w:tab w:val="left" w:pos="1060"/>
              </w:tabs>
              <w:jc w:val="center"/>
              <w:rPr>
                <w:i/>
                <w:lang w:eastAsia="zh-HK"/>
              </w:rPr>
            </w:pPr>
          </w:p>
        </w:tc>
      </w:tr>
    </w:tbl>
    <w:p w14:paraId="716EF636" w14:textId="77777777" w:rsidR="009466B3" w:rsidRDefault="009466B3" w:rsidP="00CD714D">
      <w:pPr>
        <w:pStyle w:val="BodyTextIndent"/>
        <w:ind w:left="0"/>
        <w:rPr>
          <w:b w:val="0"/>
          <w:bCs w:val="0"/>
          <w:i/>
        </w:rPr>
      </w:pPr>
    </w:p>
    <w:p w14:paraId="48E86ABB" w14:textId="77777777" w:rsidR="009466B3" w:rsidRPr="00220DD3" w:rsidRDefault="009466B3" w:rsidP="00C15537">
      <w:pPr>
        <w:tabs>
          <w:tab w:val="left" w:pos="1060"/>
        </w:tabs>
        <w:rPr>
          <w:sz w:val="10"/>
        </w:rPr>
      </w:pPr>
    </w:p>
    <w:sectPr w:rsidR="009466B3" w:rsidRPr="00220DD3">
      <w:headerReference w:type="default" r:id="rId11"/>
      <w:footerReference w:type="default" r:id="rId12"/>
      <w:pgSz w:w="11906" w:h="16838" w:code="9"/>
      <w:pgMar w:top="357" w:right="1418" w:bottom="244" w:left="1418" w:header="851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5D39F" w14:textId="77777777" w:rsidR="00451AB0" w:rsidRDefault="00451AB0">
      <w:r>
        <w:separator/>
      </w:r>
    </w:p>
  </w:endnote>
  <w:endnote w:type="continuationSeparator" w:id="0">
    <w:p w14:paraId="13124240" w14:textId="77777777" w:rsidR="00451AB0" w:rsidRDefault="00451AB0">
      <w:r>
        <w:continuationSeparator/>
      </w:r>
    </w:p>
  </w:endnote>
  <w:endnote w:type="continuationNotice" w:id="1">
    <w:p w14:paraId="7287252A" w14:textId="77777777" w:rsidR="00451AB0" w:rsidRDefault="00451A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AEDAF" w14:textId="3461F2BB" w:rsidR="00FD71C1" w:rsidRDefault="008B4DCA" w:rsidP="00D17ECA">
    <w:pPr>
      <w:ind w:firstLineChars="750" w:firstLine="1501"/>
      <w:rPr>
        <w:sz w:val="10"/>
      </w:rPr>
    </w:pPr>
    <w:r w:rsidRPr="008B4DCA">
      <w:rPr>
        <w:rFonts w:hint="eastAsia"/>
        <w:b/>
        <w:sz w:val="20"/>
        <w:szCs w:val="20"/>
      </w:rPr>
      <w:t>電話</w:t>
    </w:r>
    <w:r w:rsidR="00FD71C1" w:rsidRPr="00701D6A">
      <w:rPr>
        <w:rFonts w:hint="eastAsia"/>
        <w:b/>
        <w:sz w:val="20"/>
        <w:szCs w:val="20"/>
      </w:rPr>
      <w:t>: (852) 2806-</w:t>
    </w:r>
    <w:r w:rsidR="00080886">
      <w:rPr>
        <w:b/>
        <w:sz w:val="20"/>
        <w:szCs w:val="20"/>
      </w:rPr>
      <w:t>7322</w:t>
    </w:r>
    <w:r w:rsidR="00FD71C1" w:rsidRPr="00701D6A">
      <w:rPr>
        <w:rFonts w:hint="eastAsia"/>
        <w:b/>
        <w:sz w:val="20"/>
        <w:szCs w:val="20"/>
      </w:rPr>
      <w:t xml:space="preserve"> ; </w:t>
    </w:r>
    <w:r>
      <w:rPr>
        <w:rFonts w:hint="eastAsia"/>
        <w:b/>
        <w:sz w:val="20"/>
        <w:szCs w:val="20"/>
      </w:rPr>
      <w:t>傳真</w:t>
    </w:r>
    <w:r w:rsidR="00FD71C1" w:rsidRPr="00701D6A">
      <w:rPr>
        <w:rFonts w:hint="eastAsia"/>
        <w:b/>
        <w:sz w:val="20"/>
        <w:szCs w:val="20"/>
      </w:rPr>
      <w:t xml:space="preserve">:(852) 2806-8044 ; </w:t>
    </w:r>
    <w:r>
      <w:rPr>
        <w:rFonts w:hint="eastAsia"/>
        <w:b/>
        <w:sz w:val="20"/>
        <w:szCs w:val="20"/>
      </w:rPr>
      <w:t>電郵</w:t>
    </w:r>
    <w:r w:rsidR="00FD71C1" w:rsidRPr="00701D6A">
      <w:rPr>
        <w:rFonts w:hint="eastAsia"/>
        <w:b/>
        <w:sz w:val="20"/>
        <w:szCs w:val="20"/>
      </w:rPr>
      <w:t xml:space="preserve">: </w:t>
    </w:r>
    <w:r w:rsidR="00080886" w:rsidRPr="00080886">
      <w:rPr>
        <w:rStyle w:val="Hyperlink"/>
        <w:b/>
        <w:sz w:val="20"/>
        <w:szCs w:val="20"/>
      </w:rPr>
      <w:t>libgift@hksyu.edu</w:t>
    </w:r>
    <w:r w:rsidR="00FD71C1">
      <w:rPr>
        <w:rFonts w:hint="eastAsia"/>
      </w:rPr>
      <w:br/>
    </w:r>
    <w:r w:rsidR="00C15537">
      <w:rPr>
        <w:sz w:val="10"/>
      </w:rPr>
      <w:fldChar w:fldCharType="begin"/>
    </w:r>
    <w:r w:rsidR="00C15537">
      <w:rPr>
        <w:sz w:val="10"/>
      </w:rPr>
      <w:instrText xml:space="preserve"> FILENAME \* MERGEFORMAT </w:instrText>
    </w:r>
    <w:r w:rsidR="00C15537">
      <w:rPr>
        <w:sz w:val="10"/>
      </w:rPr>
      <w:fldChar w:fldCharType="separate"/>
    </w:r>
    <w:r w:rsidR="00EC724F">
      <w:rPr>
        <w:noProof/>
        <w:sz w:val="10"/>
      </w:rPr>
      <w:t>202108_Gift &amp; Exchange Form for public_Chinese.docx</w:t>
    </w:r>
    <w:r w:rsidR="00C15537">
      <w:rPr>
        <w:sz w:val="10"/>
      </w:rPr>
      <w:fldChar w:fldCharType="end"/>
    </w:r>
  </w:p>
  <w:p w14:paraId="74ED4A9B" w14:textId="77777777" w:rsidR="007F47E9" w:rsidRDefault="007F47E9" w:rsidP="00D17ECA">
    <w:pPr>
      <w:ind w:firstLineChars="750" w:firstLine="750"/>
      <w:rPr>
        <w:sz w:val="10"/>
      </w:rPr>
    </w:pPr>
  </w:p>
  <w:p w14:paraId="4E541C10" w14:textId="77777777" w:rsidR="007F47E9" w:rsidRDefault="007F47E9" w:rsidP="00D17ECA">
    <w:pPr>
      <w:ind w:firstLineChars="750" w:firstLine="750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A447A" w14:textId="77777777" w:rsidR="00451AB0" w:rsidRDefault="00451AB0">
      <w:r>
        <w:separator/>
      </w:r>
    </w:p>
  </w:footnote>
  <w:footnote w:type="continuationSeparator" w:id="0">
    <w:p w14:paraId="68B7AE8B" w14:textId="77777777" w:rsidR="00451AB0" w:rsidRDefault="00451AB0">
      <w:r>
        <w:continuationSeparator/>
      </w:r>
    </w:p>
  </w:footnote>
  <w:footnote w:type="continuationNotice" w:id="1">
    <w:p w14:paraId="2149AA31" w14:textId="77777777" w:rsidR="00451AB0" w:rsidRDefault="00451A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0BB0" w14:textId="77777777" w:rsidR="006F0F11" w:rsidRDefault="00552246" w:rsidP="005C61F3">
    <w:pPr>
      <w:pStyle w:val="Header"/>
      <w:jc w:val="center"/>
    </w:pPr>
    <w:r>
      <w:rPr>
        <w:noProof/>
      </w:rPr>
      <w:drawing>
        <wp:inline distT="0" distB="0" distL="0" distR="0" wp14:anchorId="128DAAD6" wp14:editId="1C29E51B">
          <wp:extent cx="4799999" cy="900000"/>
          <wp:effectExtent l="0" t="0" r="0" b="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799999" cy="90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5053"/>
    <w:multiLevelType w:val="singleLevel"/>
    <w:tmpl w:val="6FA227DE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" w15:restartNumberingAfterBreak="0">
    <w:nsid w:val="08AD122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" w15:restartNumberingAfterBreak="0">
    <w:nsid w:val="0FA01B79"/>
    <w:multiLevelType w:val="hybridMultilevel"/>
    <w:tmpl w:val="EC0ACA72"/>
    <w:lvl w:ilvl="0" w:tplc="931C3FB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7E0356"/>
    <w:multiLevelType w:val="hybridMultilevel"/>
    <w:tmpl w:val="86DADE68"/>
    <w:lvl w:ilvl="0" w:tplc="9840778A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883C82"/>
    <w:multiLevelType w:val="hybridMultilevel"/>
    <w:tmpl w:val="899815F4"/>
    <w:lvl w:ilvl="0" w:tplc="29B8F0E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8CA54BC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6" w15:restartNumberingAfterBreak="0">
    <w:nsid w:val="3D38587A"/>
    <w:multiLevelType w:val="hybridMultilevel"/>
    <w:tmpl w:val="A7944316"/>
    <w:lvl w:ilvl="0" w:tplc="04090013">
      <w:start w:val="1"/>
      <w:numFmt w:val="upperRoman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6444762"/>
    <w:multiLevelType w:val="hybridMultilevel"/>
    <w:tmpl w:val="5636E198"/>
    <w:lvl w:ilvl="0" w:tplc="A7109C2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E0EEC91C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2F8A32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5CA59C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CE3460E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4126B036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ABDCA88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A04ACD2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CC1E3EF8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7290E22"/>
    <w:multiLevelType w:val="hybridMultilevel"/>
    <w:tmpl w:val="EC0ACA72"/>
    <w:lvl w:ilvl="0" w:tplc="931C3FB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F952636"/>
    <w:multiLevelType w:val="hybridMultilevel"/>
    <w:tmpl w:val="36DE4FE6"/>
    <w:lvl w:ilvl="0" w:tplc="42F8836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80F2021"/>
    <w:multiLevelType w:val="singleLevel"/>
    <w:tmpl w:val="9840778A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</w:abstractNum>
  <w:abstractNum w:abstractNumId="11" w15:restartNumberingAfterBreak="0">
    <w:nsid w:val="78CE4903"/>
    <w:multiLevelType w:val="hybridMultilevel"/>
    <w:tmpl w:val="3724AC82"/>
    <w:lvl w:ilvl="0" w:tplc="FF447C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4D52D89C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5EAC72D0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2FB81E64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4BEAA212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CF48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87E2793E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AFBA057A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963A98B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10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2"/>
  </w:num>
  <w:num w:numId="10">
    <w:abstractNumId w:val="9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srA0NTc3N7E0NrdU0lEKTi0uzszPAykwqwUAR1xDCiwAAAA="/>
  </w:docVars>
  <w:rsids>
    <w:rsidRoot w:val="00AD569F"/>
    <w:rsid w:val="00007696"/>
    <w:rsid w:val="00014370"/>
    <w:rsid w:val="00021F2F"/>
    <w:rsid w:val="00080886"/>
    <w:rsid w:val="000815E6"/>
    <w:rsid w:val="000901DA"/>
    <w:rsid w:val="00095BB4"/>
    <w:rsid w:val="000A04A0"/>
    <w:rsid w:val="000C1E5B"/>
    <w:rsid w:val="000C2437"/>
    <w:rsid w:val="000D2D1A"/>
    <w:rsid w:val="000E0329"/>
    <w:rsid w:val="000E09CA"/>
    <w:rsid w:val="000E630A"/>
    <w:rsid w:val="00113FD3"/>
    <w:rsid w:val="001206AD"/>
    <w:rsid w:val="0012618A"/>
    <w:rsid w:val="00131F91"/>
    <w:rsid w:val="0017061B"/>
    <w:rsid w:val="00180375"/>
    <w:rsid w:val="00196C25"/>
    <w:rsid w:val="001F598B"/>
    <w:rsid w:val="00220DD3"/>
    <w:rsid w:val="002302F3"/>
    <w:rsid w:val="00231FF7"/>
    <w:rsid w:val="00250B88"/>
    <w:rsid w:val="002737E4"/>
    <w:rsid w:val="002A3EFB"/>
    <w:rsid w:val="0030670D"/>
    <w:rsid w:val="003264D4"/>
    <w:rsid w:val="00342FA3"/>
    <w:rsid w:val="003430D6"/>
    <w:rsid w:val="00347FA1"/>
    <w:rsid w:val="00355298"/>
    <w:rsid w:val="00365DA4"/>
    <w:rsid w:val="003A0012"/>
    <w:rsid w:val="003A19D2"/>
    <w:rsid w:val="003E387A"/>
    <w:rsid w:val="00403DA6"/>
    <w:rsid w:val="004115B6"/>
    <w:rsid w:val="004145BA"/>
    <w:rsid w:val="00416D65"/>
    <w:rsid w:val="00420B12"/>
    <w:rsid w:val="00422AF5"/>
    <w:rsid w:val="0042582A"/>
    <w:rsid w:val="00450974"/>
    <w:rsid w:val="00451AB0"/>
    <w:rsid w:val="00473FF2"/>
    <w:rsid w:val="00497214"/>
    <w:rsid w:val="004A0980"/>
    <w:rsid w:val="004A1196"/>
    <w:rsid w:val="004B6102"/>
    <w:rsid w:val="004E06DA"/>
    <w:rsid w:val="004F5881"/>
    <w:rsid w:val="00502B5F"/>
    <w:rsid w:val="0051450E"/>
    <w:rsid w:val="00552246"/>
    <w:rsid w:val="00561E43"/>
    <w:rsid w:val="005748F7"/>
    <w:rsid w:val="005C11D0"/>
    <w:rsid w:val="005C61F3"/>
    <w:rsid w:val="005D2BCE"/>
    <w:rsid w:val="005E6CD9"/>
    <w:rsid w:val="005F22F5"/>
    <w:rsid w:val="005F70E0"/>
    <w:rsid w:val="0061111E"/>
    <w:rsid w:val="00627665"/>
    <w:rsid w:val="006309F4"/>
    <w:rsid w:val="006B3ED2"/>
    <w:rsid w:val="006C063C"/>
    <w:rsid w:val="006D0118"/>
    <w:rsid w:val="006E3650"/>
    <w:rsid w:val="006F0F11"/>
    <w:rsid w:val="00701D6A"/>
    <w:rsid w:val="0072684B"/>
    <w:rsid w:val="007620F8"/>
    <w:rsid w:val="007911C3"/>
    <w:rsid w:val="007A6851"/>
    <w:rsid w:val="007B790C"/>
    <w:rsid w:val="007C66CE"/>
    <w:rsid w:val="007F47E9"/>
    <w:rsid w:val="00800CAE"/>
    <w:rsid w:val="00872E6A"/>
    <w:rsid w:val="00895E87"/>
    <w:rsid w:val="008A3793"/>
    <w:rsid w:val="008A3884"/>
    <w:rsid w:val="008A6FA3"/>
    <w:rsid w:val="008A72C5"/>
    <w:rsid w:val="008B4DCA"/>
    <w:rsid w:val="008C3A82"/>
    <w:rsid w:val="008D4854"/>
    <w:rsid w:val="008E0B11"/>
    <w:rsid w:val="009466B3"/>
    <w:rsid w:val="009709D8"/>
    <w:rsid w:val="00991B4A"/>
    <w:rsid w:val="00993FC8"/>
    <w:rsid w:val="00997BF0"/>
    <w:rsid w:val="009E1911"/>
    <w:rsid w:val="009F7A2B"/>
    <w:rsid w:val="00A00518"/>
    <w:rsid w:val="00A14072"/>
    <w:rsid w:val="00A1534B"/>
    <w:rsid w:val="00A41739"/>
    <w:rsid w:val="00A50834"/>
    <w:rsid w:val="00A7289A"/>
    <w:rsid w:val="00A91D18"/>
    <w:rsid w:val="00A970F2"/>
    <w:rsid w:val="00AA5E87"/>
    <w:rsid w:val="00AC1991"/>
    <w:rsid w:val="00AD1440"/>
    <w:rsid w:val="00AD569F"/>
    <w:rsid w:val="00AE15E6"/>
    <w:rsid w:val="00AF2C54"/>
    <w:rsid w:val="00AF5E08"/>
    <w:rsid w:val="00B06E32"/>
    <w:rsid w:val="00B0716F"/>
    <w:rsid w:val="00B12317"/>
    <w:rsid w:val="00B339A2"/>
    <w:rsid w:val="00B5271A"/>
    <w:rsid w:val="00B75D92"/>
    <w:rsid w:val="00B81EBA"/>
    <w:rsid w:val="00B90428"/>
    <w:rsid w:val="00B95124"/>
    <w:rsid w:val="00BF13E7"/>
    <w:rsid w:val="00BF170E"/>
    <w:rsid w:val="00C110C9"/>
    <w:rsid w:val="00C15537"/>
    <w:rsid w:val="00C43CBC"/>
    <w:rsid w:val="00C56FA2"/>
    <w:rsid w:val="00C6349A"/>
    <w:rsid w:val="00C8747F"/>
    <w:rsid w:val="00CA1598"/>
    <w:rsid w:val="00CA50F7"/>
    <w:rsid w:val="00CC52C3"/>
    <w:rsid w:val="00CC5B60"/>
    <w:rsid w:val="00CD714D"/>
    <w:rsid w:val="00CE79D5"/>
    <w:rsid w:val="00CF3956"/>
    <w:rsid w:val="00D1478F"/>
    <w:rsid w:val="00D17ECA"/>
    <w:rsid w:val="00D24409"/>
    <w:rsid w:val="00D347F3"/>
    <w:rsid w:val="00D4595D"/>
    <w:rsid w:val="00D67658"/>
    <w:rsid w:val="00D80962"/>
    <w:rsid w:val="00DA1C23"/>
    <w:rsid w:val="00DB41EF"/>
    <w:rsid w:val="00DB7BCA"/>
    <w:rsid w:val="00DC58C2"/>
    <w:rsid w:val="00DC7BA9"/>
    <w:rsid w:val="00E134D7"/>
    <w:rsid w:val="00E5626F"/>
    <w:rsid w:val="00E71433"/>
    <w:rsid w:val="00E71DDB"/>
    <w:rsid w:val="00E86322"/>
    <w:rsid w:val="00EB4448"/>
    <w:rsid w:val="00EC724F"/>
    <w:rsid w:val="00ED334A"/>
    <w:rsid w:val="00ED459A"/>
    <w:rsid w:val="00EE6203"/>
    <w:rsid w:val="00EF3CA0"/>
    <w:rsid w:val="00F17E47"/>
    <w:rsid w:val="00F353DF"/>
    <w:rsid w:val="00FD71C1"/>
    <w:rsid w:val="00FE1CA7"/>
    <w:rsid w:val="00FF2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32D0305"/>
  <w15:chartTrackingRefBased/>
  <w15:docId w15:val="{62AC0679-68A7-406D-B7DE-DF0A2FA03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Pr>
      <w:b/>
      <w:bCs/>
      <w:u w:val="single"/>
    </w:rPr>
  </w:style>
  <w:style w:type="paragraph" w:styleId="BodyTextIndent">
    <w:name w:val="Body Text Indent"/>
    <w:basedOn w:val="Normal"/>
    <w:pPr>
      <w:ind w:left="360"/>
    </w:pPr>
    <w:rPr>
      <w:b/>
      <w:bCs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8"/>
    </w:rPr>
  </w:style>
  <w:style w:type="paragraph" w:styleId="CommentText">
    <w:name w:val="annotation text"/>
    <w:basedOn w:val="Normal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table" w:styleId="TableGrid">
    <w:name w:val="Table Grid"/>
    <w:basedOn w:val="TableNormal"/>
    <w:rsid w:val="00997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2C54"/>
    <w:pPr>
      <w:ind w:leftChars="200"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7B790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08088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80886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libgift@hksy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F675848F46B438CCC8E4F07DE5D74" ma:contentTypeVersion="4" ma:contentTypeDescription="Create a new document." ma:contentTypeScope="" ma:versionID="8cd951228136e2a265fb559a2eb53b71">
  <xsd:schema xmlns:xsd="http://www.w3.org/2001/XMLSchema" xmlns:xs="http://www.w3.org/2001/XMLSchema" xmlns:p="http://schemas.microsoft.com/office/2006/metadata/properties" xmlns:ns3="f59822d3-1f61-4c2f-828e-1bb5060242c4" targetNamespace="http://schemas.microsoft.com/office/2006/metadata/properties" ma:root="true" ma:fieldsID="e4e1863df2800d0d0c89e0eeac18c631" ns3:_="">
    <xsd:import namespace="f59822d3-1f61-4c2f-828e-1bb506024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822d3-1f61-4c2f-828e-1bb5060242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E43E6C-74B2-4A2C-96F0-97E31FC283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39637F-0465-4F7D-AE80-D497C78ADF44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f59822d3-1f61-4c2f-828e-1bb5060242c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B0289DA-177A-45FC-AEF9-D8C9D5B63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9822d3-1f61-4c2f-828e-1bb506024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70</Words>
  <Characters>216</Characters>
  <Application>Microsoft Office Word</Application>
  <DocSecurity>0</DocSecurity>
  <Lines>18</Lines>
  <Paragraphs>23</Paragraphs>
  <ScaleCrop>false</ScaleCrop>
  <Company>HKSYC</Company>
  <LinksUpToDate>false</LinksUpToDate>
  <CharactersWithSpaces>563</CharactersWithSpaces>
  <SharedDoc>false</SharedDoc>
  <HLinks>
    <vt:vector size="12" baseType="variant">
      <vt:variant>
        <vt:i4>1507384</vt:i4>
      </vt:variant>
      <vt:variant>
        <vt:i4>0</vt:i4>
      </vt:variant>
      <vt:variant>
        <vt:i4>0</vt:i4>
      </vt:variant>
      <vt:variant>
        <vt:i4>5</vt:i4>
      </vt:variant>
      <vt:variant>
        <vt:lpwstr>mailto:libacq@hksyu.edu</vt:lpwstr>
      </vt:variant>
      <vt:variant>
        <vt:lpwstr/>
      </vt:variant>
      <vt:variant>
        <vt:i4>1507384</vt:i4>
      </vt:variant>
      <vt:variant>
        <vt:i4>0</vt:i4>
      </vt:variant>
      <vt:variant>
        <vt:i4>0</vt:i4>
      </vt:variant>
      <vt:variant>
        <vt:i4>5</vt:i4>
      </vt:variant>
      <vt:variant>
        <vt:lpwstr>mailto:libacq@hksy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brary</dc:creator>
  <cp:keywords/>
  <dc:description/>
  <cp:lastModifiedBy>Fong Cheuk Hei, Kenny</cp:lastModifiedBy>
  <cp:revision>14</cp:revision>
  <cp:lastPrinted>2021-05-03T06:53:00Z</cp:lastPrinted>
  <dcterms:created xsi:type="dcterms:W3CDTF">2020-07-02T02:05:00Z</dcterms:created>
  <dcterms:modified xsi:type="dcterms:W3CDTF">2021-08-1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F675848F46B438CCC8E4F07DE5D74</vt:lpwstr>
  </property>
</Properties>
</file>